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ACD40F" w14:textId="77777777" w:rsidR="0045439B" w:rsidRPr="0045439B" w:rsidRDefault="0045439B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  <w:b/>
          <w:bCs/>
        </w:rPr>
      </w:pPr>
      <w:r w:rsidRPr="0045439B">
        <w:rPr>
          <w:rFonts w:ascii="Times New Roman" w:hAnsi="Times New Roman" w:cs="Times New Roman"/>
          <w:b/>
          <w:bCs/>
        </w:rPr>
        <w:t xml:space="preserve">Задание 3 </w:t>
      </w:r>
    </w:p>
    <w:p w14:paraId="2A50180B" w14:textId="77777777" w:rsidR="0045439B" w:rsidRPr="0045439B" w:rsidRDefault="0045439B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</w:rPr>
      </w:pPr>
    </w:p>
    <w:p w14:paraId="5DB73A9B" w14:textId="77777777" w:rsidR="0045439B" w:rsidRPr="0045439B" w:rsidRDefault="0045439B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  <w:i/>
          <w:iCs/>
        </w:rPr>
      </w:pPr>
      <w:r w:rsidRPr="0045439B">
        <w:rPr>
          <w:rFonts w:ascii="Times New Roman" w:hAnsi="Times New Roman" w:cs="Times New Roman"/>
          <w:i/>
          <w:iCs/>
        </w:rPr>
        <w:t>Дано</w:t>
      </w:r>
    </w:p>
    <w:p w14:paraId="595039A1" w14:textId="77777777" w:rsidR="0045439B" w:rsidRPr="0045439B" w:rsidRDefault="0045439B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</w:rPr>
      </w:pPr>
    </w:p>
    <w:p w14:paraId="75BFAFD9" w14:textId="77777777" w:rsidR="0045439B" w:rsidRPr="0045439B" w:rsidRDefault="0045439B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</w:rPr>
      </w:pPr>
      <w:r w:rsidRPr="0045439B">
        <w:rPr>
          <w:rFonts w:ascii="Times New Roman" w:hAnsi="Times New Roman" w:cs="Times New Roman"/>
        </w:rPr>
        <w:t>Данные хранятся в блоках памяти. Для каждого блока памяти, есть счетчик количества чтений данных из этого блока. При достижении счетчиком порога T, данные из данного блока должны быть скопированы в другой блок. Поскольку блоков много и максимальные значения счетчика для каждого блока очень большие, то требуются значительные ресурсы. Для уменьшения ресурсов может использоваться вероятностный счетчик. Инкремент счетчика происходит не каждый раз при чтении данных из блока, а с некоторой постоянной вероятностью P.</w:t>
      </w:r>
    </w:p>
    <w:p w14:paraId="55CA1A48" w14:textId="77777777" w:rsidR="0045439B" w:rsidRPr="0045439B" w:rsidRDefault="0045439B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</w:rPr>
      </w:pPr>
    </w:p>
    <w:p w14:paraId="455F1F23" w14:textId="77777777" w:rsidR="0045439B" w:rsidRPr="0045439B" w:rsidRDefault="0045439B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  <w:i/>
          <w:iCs/>
        </w:rPr>
      </w:pPr>
      <w:r w:rsidRPr="0045439B">
        <w:rPr>
          <w:rFonts w:ascii="Times New Roman" w:hAnsi="Times New Roman" w:cs="Times New Roman"/>
          <w:i/>
          <w:iCs/>
        </w:rPr>
        <w:t>Найти</w:t>
      </w:r>
    </w:p>
    <w:p w14:paraId="6D3A5987" w14:textId="77777777" w:rsidR="0045439B" w:rsidRPr="0045439B" w:rsidRDefault="0045439B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</w:rPr>
      </w:pPr>
    </w:p>
    <w:p w14:paraId="72898BBF" w14:textId="77777777" w:rsidR="0045439B" w:rsidRPr="0045439B" w:rsidRDefault="0045439B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</w:rPr>
      </w:pPr>
      <w:r w:rsidRPr="0045439B">
        <w:rPr>
          <w:rFonts w:ascii="Times New Roman" w:hAnsi="Times New Roman" w:cs="Times New Roman"/>
        </w:rPr>
        <w:t xml:space="preserve">Найти порог для вероятностного счетчика, при достижении которого фактическое количество чтений блока не превысит T с вероятностью 99%. </w:t>
      </w:r>
    </w:p>
    <w:p w14:paraId="21C31A65" w14:textId="77777777" w:rsidR="0045439B" w:rsidRPr="0045439B" w:rsidRDefault="0045439B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</w:rPr>
      </w:pPr>
    </w:p>
    <w:p w14:paraId="54D85FD8" w14:textId="77777777" w:rsidR="0045439B" w:rsidRPr="0045439B" w:rsidRDefault="0045439B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  <w:i/>
          <w:iCs/>
        </w:rPr>
      </w:pPr>
      <w:r w:rsidRPr="0045439B">
        <w:rPr>
          <w:rFonts w:ascii="Times New Roman" w:hAnsi="Times New Roman" w:cs="Times New Roman"/>
          <w:i/>
          <w:iCs/>
        </w:rPr>
        <w:t>Решение</w:t>
      </w:r>
    </w:p>
    <w:p w14:paraId="0BE1C26E" w14:textId="77777777" w:rsidR="0045439B" w:rsidRPr="0045439B" w:rsidRDefault="0045439B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</w:rPr>
      </w:pPr>
    </w:p>
    <w:p w14:paraId="6EECAB15" w14:textId="5F3EE311" w:rsidR="0045439B" w:rsidRPr="0045439B" w:rsidRDefault="0045439B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</w:rPr>
      </w:pPr>
      <w:r w:rsidRPr="0045439B">
        <w:rPr>
          <w:rFonts w:ascii="Times New Roman" w:hAnsi="Times New Roman" w:cs="Times New Roman"/>
        </w:rPr>
        <w:t>Интерпретируем исходные данные в терминах биноминального распределения. Так пусть реальное число чтений Т - есть число испытаний, а вероятность инкрементации счетчика Р - есть вероятность успеха одного испытания</w:t>
      </w:r>
      <w:r w:rsidR="00BA4FE2" w:rsidRPr="00BA4FE2">
        <w:rPr>
          <w:rFonts w:ascii="Times New Roman" w:hAnsi="Times New Roman" w:cs="Times New Roman"/>
          <w:lang w:val="ru-RU"/>
        </w:rPr>
        <w:t xml:space="preserve">. </w:t>
      </w:r>
      <w:r w:rsidR="00BA4FE2">
        <w:rPr>
          <w:rFonts w:ascii="Times New Roman" w:hAnsi="Times New Roman" w:cs="Times New Roman"/>
          <w:lang w:val="ru-RU"/>
        </w:rPr>
        <w:t xml:space="preserve">Всего успешных испытаний </w:t>
      </w:r>
      <w:r w:rsidR="00BA4FE2">
        <w:rPr>
          <w:rFonts w:ascii="Times New Roman" w:hAnsi="Times New Roman" w:cs="Times New Roman"/>
          <w:lang w:val="en-CA"/>
        </w:rPr>
        <w:t>S</w:t>
      </w:r>
      <w:r w:rsidRPr="0045439B">
        <w:rPr>
          <w:rFonts w:ascii="Times New Roman" w:hAnsi="Times New Roman" w:cs="Times New Roman"/>
        </w:rPr>
        <w:t xml:space="preserve">. Тогда распределения вероятности определяется выражением (1): </w:t>
      </w:r>
    </w:p>
    <w:p w14:paraId="45C051FC" w14:textId="7F7B68B1" w:rsidR="00145190" w:rsidRDefault="00145190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</w:rPr>
      </w:pPr>
    </w:p>
    <w:p w14:paraId="2428FBF5" w14:textId="372D3A64" w:rsidR="0045439B" w:rsidRPr="00BA4FE2" w:rsidRDefault="0045439B" w:rsidP="0045439B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noProof/>
          <w:position w:val="-22"/>
          <w:sz w:val="24"/>
          <w:szCs w:val="24"/>
          <w:lang w:val="en-US"/>
        </w:rPr>
        <w:drawing>
          <wp:inline distT="0" distB="0" distL="0" distR="0" wp14:anchorId="5348CA64" wp14:editId="71BA7A4C">
            <wp:extent cx="2486025" cy="31432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6025" cy="31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A4FE2">
        <w:rPr>
          <w:rFonts w:ascii="Times New Roman" w:hAnsi="Times New Roman" w:cs="Times New Roman"/>
          <w:sz w:val="24"/>
          <w:szCs w:val="24"/>
          <w:lang w:val="ru-RU"/>
        </w:rPr>
        <w:t xml:space="preserve">                                            (1)</w:t>
      </w:r>
    </w:p>
    <w:p w14:paraId="5D25D343" w14:textId="77777777" w:rsidR="0045439B" w:rsidRPr="00BA4FE2" w:rsidRDefault="0045439B" w:rsidP="0045439B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ru-RU"/>
        </w:rPr>
      </w:pPr>
    </w:p>
    <w:p w14:paraId="7721B057" w14:textId="607C15DA" w:rsidR="0045439B" w:rsidRPr="0045439B" w:rsidRDefault="0045439B" w:rsidP="0045439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ru-RU"/>
        </w:rPr>
      </w:pPr>
      <w:r w:rsidRPr="0045439B">
        <w:rPr>
          <w:rFonts w:ascii="Times New Roman" w:hAnsi="Times New Roman" w:cs="Times New Roman"/>
          <w:noProof/>
          <w:color w:val="000000"/>
          <w:position w:val="-7"/>
          <w:sz w:val="24"/>
          <w:szCs w:val="24"/>
          <w:lang w:val="en-US"/>
        </w:rPr>
        <w:drawing>
          <wp:inline distT="0" distB="0" distL="0" distR="0" wp14:anchorId="5B169BDA" wp14:editId="7D85A191">
            <wp:extent cx="619125" cy="15240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5439B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= </w:t>
      </w:r>
      <w:r w:rsidRPr="0045439B">
        <w:rPr>
          <w:rFonts w:ascii="Times New Roman" w:hAnsi="Times New Roman" w:cs="Times New Roman"/>
          <w:noProof/>
          <w:color w:val="0000FF"/>
          <w:position w:val="-20"/>
          <w:sz w:val="24"/>
          <w:szCs w:val="24"/>
          <w:lang w:val="en-US"/>
        </w:rPr>
        <w:drawing>
          <wp:inline distT="0" distB="0" distL="0" distR="0" wp14:anchorId="0D65EE7D" wp14:editId="319C6D8A">
            <wp:extent cx="1085850" cy="3429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F8DC89" w14:textId="77777777" w:rsidR="0045439B" w:rsidRPr="00BA4FE2" w:rsidRDefault="0045439B" w:rsidP="0045439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ru-RU"/>
        </w:rPr>
      </w:pPr>
    </w:p>
    <w:p w14:paraId="3C6C53D3" w14:textId="5E5A7AD5" w:rsidR="0045439B" w:rsidRDefault="00BA4FE2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</w:rPr>
      </w:pPr>
      <w:r w:rsidRPr="00BA4FE2">
        <w:rPr>
          <w:rFonts w:ascii="Times New Roman" w:hAnsi="Times New Roman" w:cs="Times New Roman"/>
        </w:rPr>
        <w:t>Для наглядности приведем график функции (1) при Т=100 и Р=50%</w:t>
      </w:r>
    </w:p>
    <w:p w14:paraId="5027387C" w14:textId="77777777" w:rsidR="00BA4FE2" w:rsidRDefault="00BA4FE2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</w:rPr>
      </w:pPr>
    </w:p>
    <w:p w14:paraId="4D91C74C" w14:textId="77777777" w:rsidR="00BA4FE2" w:rsidRDefault="00BA4FE2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</w:rPr>
      </w:pPr>
    </w:p>
    <w:p w14:paraId="4BB4A1C4" w14:textId="6C9789B8" w:rsidR="00BA4FE2" w:rsidRDefault="00BA4FE2" w:rsidP="00BA4FE2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BA4FE2">
        <w:rPr>
          <w:rFonts w:ascii="Times New Roman" w:hAnsi="Times New Roman" w:cs="Times New Roman"/>
          <w:noProof/>
        </w:rPr>
        <w:drawing>
          <wp:inline distT="0" distB="0" distL="0" distR="0" wp14:anchorId="6FF7D240" wp14:editId="3C1DCD51">
            <wp:extent cx="6480175" cy="36429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3642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B5341" w14:textId="711A7D14" w:rsidR="00BA4FE2" w:rsidRDefault="00BA4FE2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</w:rPr>
      </w:pPr>
    </w:p>
    <w:p w14:paraId="203D6579" w14:textId="2D0BD856" w:rsidR="00BA4FE2" w:rsidRDefault="00BA4FE2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</w:rPr>
      </w:pPr>
      <w:r w:rsidRPr="00BA4FE2">
        <w:rPr>
          <w:rFonts w:ascii="Times New Roman" w:hAnsi="Times New Roman" w:cs="Times New Roman"/>
        </w:rPr>
        <w:t>Функция распределения при этом имеет вид (2):</w:t>
      </w:r>
    </w:p>
    <w:p w14:paraId="46248073" w14:textId="51F55A8A" w:rsidR="00BA4FE2" w:rsidRDefault="00BA4FE2" w:rsidP="00BA4FE2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en-US"/>
        </w:rPr>
      </w:pPr>
      <w:r w:rsidRPr="00BA4FE2">
        <w:rPr>
          <w:rFonts w:ascii="Times New Roman" w:hAnsi="Times New Roman" w:cs="Times New Roman"/>
          <w:noProof/>
          <w:color w:val="000000"/>
          <w:position w:val="-27"/>
          <w:sz w:val="24"/>
          <w:szCs w:val="24"/>
          <w:lang w:val="en-US"/>
        </w:rPr>
        <w:lastRenderedPageBreak/>
        <w:drawing>
          <wp:inline distT="0" distB="0" distL="0" distR="0" wp14:anchorId="705D4B73" wp14:editId="5A55282A">
            <wp:extent cx="1752600" cy="4381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                                         (2)</w:t>
      </w:r>
    </w:p>
    <w:p w14:paraId="1523123E" w14:textId="4F1175A0" w:rsidR="006C5F98" w:rsidRPr="006C5F98" w:rsidRDefault="006C5F98" w:rsidP="006C5F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6C5F98">
        <w:rPr>
          <w:rFonts w:ascii="Times New Roman" w:hAnsi="Times New Roman" w:cs="Times New Roman"/>
          <w:noProof/>
          <w:color w:val="000000"/>
          <w:position w:val="-7"/>
          <w:sz w:val="24"/>
          <w:szCs w:val="24"/>
          <w:lang w:val="en-US"/>
        </w:rPr>
        <w:drawing>
          <wp:inline distT="0" distB="0" distL="0" distR="0" wp14:anchorId="7FC74802" wp14:editId="025341D7">
            <wp:extent cx="600075" cy="152400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075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C5F98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= </w:t>
      </w:r>
    </w:p>
    <w:p w14:paraId="7D7F9DCD" w14:textId="73D73AFB" w:rsidR="006C5F98" w:rsidRPr="006C5F98" w:rsidRDefault="006C5F98" w:rsidP="006C5F98">
      <w:pPr>
        <w:autoSpaceDE w:val="0"/>
        <w:autoSpaceDN w:val="0"/>
        <w:adjustRightInd w:val="0"/>
        <w:spacing w:after="0" w:line="312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6C5F98">
        <w:rPr>
          <w:rFonts w:ascii="Times New Roman" w:hAnsi="Times New Roman" w:cs="Times New Roman"/>
          <w:noProof/>
          <w:color w:val="0000FF"/>
          <w:position w:val="-137"/>
          <w:sz w:val="24"/>
          <w:szCs w:val="24"/>
          <w:lang w:val="en-US"/>
        </w:rPr>
        <w:drawing>
          <wp:inline distT="0" distB="0" distL="0" distR="0" wp14:anchorId="1B227D06" wp14:editId="5C4590F7">
            <wp:extent cx="4933950" cy="103822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950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0E97CF" w14:textId="70ACF7A1" w:rsidR="00BA4FE2" w:rsidRDefault="00BA4FE2" w:rsidP="00BA4F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6A4C98F" w14:textId="6AD54658" w:rsidR="00BA4FE2" w:rsidRDefault="00BA4FE2" w:rsidP="00BA4F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2F87E2E" w14:textId="6FF243BE" w:rsidR="00BA4FE2" w:rsidRDefault="006C5F98" w:rsidP="006C5F9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6C5F98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3C9588B3" wp14:editId="60928481">
            <wp:extent cx="6480175" cy="3748405"/>
            <wp:effectExtent l="0" t="0" r="0" b="444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374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1DCC08" w14:textId="5E291A0F" w:rsidR="006C5F98" w:rsidRDefault="006C5F98" w:rsidP="00BA4F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9D99267" w14:textId="77777777" w:rsidR="006C5F98" w:rsidRDefault="006C5F98" w:rsidP="00BA4F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7309A1C" w14:textId="7833E9E5" w:rsidR="00BA4FE2" w:rsidRDefault="006C5F98" w:rsidP="006C5F98">
      <w:pPr>
        <w:autoSpaceDE w:val="0"/>
        <w:autoSpaceDN w:val="0"/>
        <w:adjustRightInd w:val="0"/>
        <w:spacing w:after="0" w:line="240" w:lineRule="auto"/>
        <w:ind w:firstLine="567"/>
        <w:rPr>
          <w:rFonts w:ascii="Times New Roman" w:hAnsi="Times New Roman" w:cs="Times New Roman"/>
          <w:sz w:val="24"/>
          <w:szCs w:val="24"/>
          <w:lang w:val="ru-RU"/>
        </w:rPr>
      </w:pPr>
      <w:r w:rsidRPr="006C5F98">
        <w:rPr>
          <w:rFonts w:ascii="Times New Roman" w:hAnsi="Times New Roman" w:cs="Times New Roman"/>
          <w:sz w:val="24"/>
          <w:szCs w:val="24"/>
          <w:lang w:val="ru-RU"/>
        </w:rPr>
        <w:t xml:space="preserve">Если требуется найти порог </w:t>
      </w:r>
      <w:r w:rsidRPr="006C5F9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6C5F98">
        <w:rPr>
          <w:rFonts w:ascii="Times New Roman" w:hAnsi="Times New Roman" w:cs="Times New Roman"/>
          <w:sz w:val="24"/>
          <w:szCs w:val="24"/>
          <w:lang w:val="ru-RU"/>
        </w:rPr>
        <w:t xml:space="preserve"> при достижении которго количество испытаний не превысит Т с вероятностью 99%, то мы можем переформулировать данное условие следующим образом. Найти порог </w:t>
      </w:r>
      <w:r w:rsidRPr="006C5F9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6C5F98">
        <w:rPr>
          <w:rFonts w:ascii="Times New Roman" w:hAnsi="Times New Roman" w:cs="Times New Roman"/>
          <w:sz w:val="24"/>
          <w:szCs w:val="24"/>
          <w:lang w:val="ru-RU"/>
        </w:rPr>
        <w:t xml:space="preserve"> который будет превышен с вероятностью 99 % при проведении Т испытаний, т.е. правый хвост биноминального распределения (1):</w:t>
      </w:r>
    </w:p>
    <w:p w14:paraId="7AA0E90E" w14:textId="0A19A976" w:rsidR="006C5F98" w:rsidRDefault="006C5F98" w:rsidP="006C5F98">
      <w:pPr>
        <w:autoSpaceDE w:val="0"/>
        <w:autoSpaceDN w:val="0"/>
        <w:adjustRightInd w:val="0"/>
        <w:spacing w:after="0" w:line="240" w:lineRule="auto"/>
        <w:ind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7588BF54" w14:textId="2DB675D0" w:rsidR="006C5F98" w:rsidRPr="006C5F98" w:rsidRDefault="006C5F98" w:rsidP="006C5F98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noProof/>
          <w:position w:val="-27"/>
          <w:sz w:val="24"/>
          <w:szCs w:val="24"/>
          <w:lang w:val="en-US"/>
        </w:rPr>
        <w:drawing>
          <wp:inline distT="0" distB="0" distL="0" distR="0" wp14:anchorId="26D286C3" wp14:editId="5FF07A42">
            <wp:extent cx="2143125" cy="438150"/>
            <wp:effectExtent l="0" t="0" r="952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C5F98">
        <w:rPr>
          <w:rFonts w:ascii="Times New Roman" w:hAnsi="Times New Roman" w:cs="Times New Roman"/>
          <w:sz w:val="24"/>
          <w:szCs w:val="24"/>
          <w:lang w:val="ru-RU"/>
        </w:rPr>
        <w:t xml:space="preserve">                                                    (3)</w:t>
      </w:r>
    </w:p>
    <w:p w14:paraId="7DB95F0C" w14:textId="77777777" w:rsidR="006C5F98" w:rsidRPr="006C5F98" w:rsidRDefault="006C5F98" w:rsidP="006C5F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</w:p>
    <w:p w14:paraId="37AE70B2" w14:textId="4BD2711F" w:rsidR="006C5F98" w:rsidRPr="006C5F98" w:rsidRDefault="006C5F98" w:rsidP="006C5F9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ru-RU"/>
        </w:rPr>
      </w:pPr>
      <w:r w:rsidRPr="006C5F98">
        <w:rPr>
          <w:rFonts w:ascii="Times New Roman" w:hAnsi="Times New Roman" w:cs="Times New Roman"/>
          <w:noProof/>
          <w:color w:val="000000"/>
          <w:position w:val="-7"/>
          <w:sz w:val="24"/>
          <w:szCs w:val="24"/>
          <w:lang w:val="en-US"/>
        </w:rPr>
        <w:drawing>
          <wp:inline distT="0" distB="0" distL="0" distR="0" wp14:anchorId="4C3EA126" wp14:editId="5432A756">
            <wp:extent cx="828675" cy="152400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675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C5F9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= </w:t>
      </w:r>
      <w:r w:rsidRPr="006C5F98">
        <w:rPr>
          <w:rFonts w:ascii="Times New Roman" w:hAnsi="Times New Roman" w:cs="Times New Roman"/>
          <w:noProof/>
          <w:color w:val="0000FF"/>
          <w:position w:val="-27"/>
          <w:sz w:val="24"/>
          <w:szCs w:val="24"/>
          <w:lang w:val="en-US"/>
        </w:rPr>
        <w:drawing>
          <wp:inline distT="0" distB="0" distL="0" distR="0" wp14:anchorId="19B9141C" wp14:editId="15A36866">
            <wp:extent cx="1409700" cy="43815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7EF35A" w14:textId="77777777" w:rsidR="006C5F98" w:rsidRPr="006C5F98" w:rsidRDefault="006C5F98" w:rsidP="006C5F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</w:p>
    <w:p w14:paraId="1586D296" w14:textId="77777777" w:rsidR="006C5F98" w:rsidRPr="00BA4FE2" w:rsidRDefault="006C5F98" w:rsidP="006C5F98">
      <w:pPr>
        <w:autoSpaceDE w:val="0"/>
        <w:autoSpaceDN w:val="0"/>
        <w:adjustRightInd w:val="0"/>
        <w:spacing w:after="0" w:line="240" w:lineRule="auto"/>
        <w:ind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447B20DB" w14:textId="0BEEB09A" w:rsidR="006C5F98" w:rsidRPr="006C5F98" w:rsidRDefault="006C5F98" w:rsidP="006C5F98">
      <w:pPr>
        <w:rPr>
          <w:rFonts w:ascii="Times New Roman" w:hAnsi="Times New Roman" w:cs="Times New Roman"/>
          <w:sz w:val="24"/>
          <w:szCs w:val="24"/>
          <w:lang w:val="ru-RU"/>
        </w:rPr>
      </w:pPr>
      <w:r w:rsidRPr="006C5F98">
        <w:rPr>
          <w:rFonts w:ascii="Times New Roman" w:hAnsi="Times New Roman" w:cs="Times New Roman"/>
        </w:rPr>
        <w:t>либо порог S который не будет превышен при проведении Т испытаний с вероятностью 1%, т.е. квантиль уровня 1% (первый процентиль) Sp на функции распределения (2), т.е. порог определенный решением уравнения:</w:t>
      </w:r>
      <w:r w:rsidRPr="006C5F98">
        <w:rPr>
          <w:position w:val="-7"/>
        </w:rPr>
        <w:t xml:space="preserve"> </w:t>
      </w:r>
      <w:r w:rsidRPr="006C5F98">
        <w:rPr>
          <w:rFonts w:ascii="Times New Roman" w:hAnsi="Times New Roman" w:cs="Times New Roman"/>
          <w:noProof/>
          <w:color w:val="000000"/>
          <w:position w:val="-7"/>
          <w:sz w:val="24"/>
          <w:szCs w:val="24"/>
          <w:lang w:val="en-US"/>
        </w:rPr>
        <w:drawing>
          <wp:inline distT="0" distB="0" distL="0" distR="0" wp14:anchorId="2DEBA73A" wp14:editId="14228901">
            <wp:extent cx="962025" cy="152400"/>
            <wp:effectExtent l="0" t="0" r="952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771DDB" w14:textId="0AC98DDC" w:rsidR="00BA4FE2" w:rsidRDefault="006C5F98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  <w:lang w:val="ru-RU"/>
        </w:rPr>
      </w:pPr>
      <w:r w:rsidRPr="006C5F98">
        <w:rPr>
          <w:rFonts w:ascii="Times New Roman" w:hAnsi="Times New Roman" w:cs="Times New Roman"/>
          <w:lang w:val="ru-RU"/>
        </w:rPr>
        <w:lastRenderedPageBreak/>
        <w:t>например для параметров T=100 и P=50% значение S=38</w:t>
      </w:r>
    </w:p>
    <w:p w14:paraId="7153DFAD" w14:textId="39B8D6E0" w:rsidR="006C5F98" w:rsidRDefault="006C5F98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  <w:lang w:val="ru-RU"/>
        </w:rPr>
      </w:pPr>
    </w:p>
    <w:p w14:paraId="20492BF6" w14:textId="6FF229EE" w:rsidR="006C5F98" w:rsidRDefault="006C5F98" w:rsidP="006C5F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position w:val="-7"/>
          <w:sz w:val="24"/>
          <w:szCs w:val="24"/>
          <w:lang w:val="en-US"/>
        </w:rPr>
        <w:drawing>
          <wp:inline distT="0" distB="0" distL="0" distR="0" wp14:anchorId="178D3C26" wp14:editId="254DC748">
            <wp:extent cx="866775" cy="152400"/>
            <wp:effectExtent l="0" t="0" r="952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775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= </w:t>
      </w:r>
      <w:r w:rsidRPr="006C5F98">
        <w:rPr>
          <w:rFonts w:ascii="Times New Roman" w:hAnsi="Times New Roman" w:cs="Times New Roman"/>
          <w:sz w:val="24"/>
          <w:szCs w:val="24"/>
          <w:lang w:val="en-US"/>
        </w:rPr>
        <w:t>0.006016487863</w:t>
      </w:r>
    </w:p>
    <w:p w14:paraId="61A039A4" w14:textId="16B1C8CB" w:rsidR="006C5F98" w:rsidRDefault="006C5F98" w:rsidP="006C5F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position w:val="-7"/>
          <w:sz w:val="24"/>
          <w:szCs w:val="24"/>
          <w:lang w:val="en-US"/>
        </w:rPr>
        <w:drawing>
          <wp:inline distT="0" distB="0" distL="0" distR="0" wp14:anchorId="7E0359FD" wp14:editId="1A67B6D9">
            <wp:extent cx="866775" cy="152400"/>
            <wp:effectExtent l="0" t="0" r="952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775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= </w:t>
      </w:r>
      <w:r w:rsidRPr="006C5F98">
        <w:rPr>
          <w:rFonts w:ascii="Times New Roman" w:hAnsi="Times New Roman" w:cs="Times New Roman"/>
          <w:sz w:val="24"/>
          <w:szCs w:val="24"/>
          <w:lang w:val="en-US"/>
        </w:rPr>
        <w:t>0.01048936784</w:t>
      </w:r>
    </w:p>
    <w:p w14:paraId="3D70CCEB" w14:textId="2B721D8D" w:rsidR="006C5F98" w:rsidRDefault="006C5F98" w:rsidP="006C5F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53E47D51" w14:textId="0797FBF7" w:rsidR="006C5F98" w:rsidRDefault="006C5F98" w:rsidP="006C5F98">
      <w:pPr>
        <w:autoSpaceDE w:val="0"/>
        <w:autoSpaceDN w:val="0"/>
        <w:adjustRightInd w:val="0"/>
        <w:spacing w:after="0" w:line="240" w:lineRule="auto"/>
        <w:ind w:firstLine="567"/>
        <w:rPr>
          <w:rFonts w:ascii="Times New Roman" w:hAnsi="Times New Roman" w:cs="Times New Roman"/>
          <w:sz w:val="24"/>
          <w:szCs w:val="24"/>
          <w:lang w:val="ru-RU"/>
        </w:rPr>
      </w:pPr>
      <w:r w:rsidRPr="006C5F98">
        <w:rPr>
          <w:rFonts w:ascii="Times New Roman" w:hAnsi="Times New Roman" w:cs="Times New Roman"/>
          <w:sz w:val="24"/>
          <w:szCs w:val="24"/>
          <w:lang w:val="ru-RU"/>
        </w:rPr>
        <w:t xml:space="preserve">Однако это </w:t>
      </w:r>
      <w:r w:rsidR="0084436E" w:rsidRPr="006C5F98">
        <w:rPr>
          <w:rFonts w:ascii="Times New Roman" w:hAnsi="Times New Roman" w:cs="Times New Roman"/>
          <w:sz w:val="24"/>
          <w:szCs w:val="24"/>
          <w:lang w:val="ru-RU"/>
        </w:rPr>
        <w:t>частные решения,</w:t>
      </w:r>
      <w:r w:rsidRPr="006C5F98">
        <w:rPr>
          <w:rFonts w:ascii="Times New Roman" w:hAnsi="Times New Roman" w:cs="Times New Roman"/>
          <w:sz w:val="24"/>
          <w:szCs w:val="24"/>
          <w:lang w:val="ru-RU"/>
        </w:rPr>
        <w:t xml:space="preserve"> определенные подбором значений - общее решение может быть найдено </w:t>
      </w:r>
      <w:r w:rsidR="0084436E" w:rsidRPr="006C5F98">
        <w:rPr>
          <w:rFonts w:ascii="Times New Roman" w:hAnsi="Times New Roman" w:cs="Times New Roman"/>
          <w:sz w:val="24"/>
          <w:szCs w:val="24"/>
          <w:lang w:val="ru-RU"/>
        </w:rPr>
        <w:t>исходя из того, что</w:t>
      </w:r>
      <w:r w:rsidRPr="006C5F98">
        <w:rPr>
          <w:rFonts w:ascii="Times New Roman" w:hAnsi="Times New Roman" w:cs="Times New Roman"/>
          <w:sz w:val="24"/>
          <w:szCs w:val="24"/>
          <w:lang w:val="ru-RU"/>
        </w:rPr>
        <w:t xml:space="preserve"> при больших количествах испытаний (наш случай) биноминальное распределение можно считать нормальным с мат. ожиданием </w:t>
      </w:r>
      <w:r w:rsidRPr="006C5F98">
        <w:rPr>
          <w:rFonts w:ascii="Times New Roman" w:hAnsi="Times New Roman" w:cs="Times New Roman"/>
          <w:sz w:val="24"/>
          <w:szCs w:val="24"/>
          <w:lang w:val="en-US"/>
        </w:rPr>
        <w:t>np</w:t>
      </w:r>
      <w:r w:rsidRPr="006C5F98">
        <w:rPr>
          <w:rFonts w:ascii="Times New Roman" w:hAnsi="Times New Roman" w:cs="Times New Roman"/>
          <w:sz w:val="24"/>
          <w:szCs w:val="24"/>
          <w:lang w:val="ru-RU"/>
        </w:rPr>
        <w:t xml:space="preserve"> и дисперсией </w:t>
      </w:r>
      <w:r w:rsidRPr="006C5F98">
        <w:rPr>
          <w:rFonts w:ascii="Times New Roman" w:hAnsi="Times New Roman" w:cs="Times New Roman"/>
          <w:sz w:val="24"/>
          <w:szCs w:val="24"/>
          <w:lang w:val="en-US"/>
        </w:rPr>
        <w:t>np</w:t>
      </w:r>
      <w:r w:rsidRPr="006C5F98">
        <w:rPr>
          <w:rFonts w:ascii="Times New Roman" w:hAnsi="Times New Roman" w:cs="Times New Roman"/>
          <w:sz w:val="24"/>
          <w:szCs w:val="24"/>
          <w:lang w:val="ru-RU"/>
        </w:rPr>
        <w:t xml:space="preserve">(1-р). Вернемся к условиям задачи - основной причиной введения вероятностного счетчика является очень большое число чтений (скажем больше 1е5) поэтому и вероятность инкрементации вероятностного счетчика желательно сделать маленькой (скажем меньше 5%), тогда можно применить распределение Пуассона с </w:t>
      </w:r>
      <w:r w:rsidRPr="006C5F98">
        <w:rPr>
          <w:rFonts w:ascii="Times New Roman" w:hAnsi="Times New Roman" w:cs="Times New Roman"/>
          <w:sz w:val="24"/>
          <w:szCs w:val="24"/>
          <w:lang w:val="en-US"/>
        </w:rPr>
        <w:t>λ</w:t>
      </w:r>
      <w:r w:rsidRPr="006C5F98">
        <w:rPr>
          <w:rFonts w:ascii="Times New Roman" w:hAnsi="Times New Roman" w:cs="Times New Roman"/>
          <w:sz w:val="24"/>
          <w:szCs w:val="24"/>
          <w:lang w:val="ru-RU"/>
        </w:rPr>
        <w:t>=</w:t>
      </w:r>
      <w:r w:rsidRPr="006C5F98">
        <w:rPr>
          <w:rFonts w:ascii="Times New Roman" w:hAnsi="Times New Roman" w:cs="Times New Roman"/>
          <w:sz w:val="24"/>
          <w:szCs w:val="24"/>
          <w:lang w:val="en-US"/>
        </w:rPr>
        <w:t>np</w:t>
      </w:r>
      <w:r w:rsidRPr="006C5F98">
        <w:rPr>
          <w:rFonts w:ascii="Times New Roman" w:hAnsi="Times New Roman" w:cs="Times New Roman"/>
          <w:sz w:val="24"/>
          <w:szCs w:val="24"/>
          <w:lang w:val="ru-RU"/>
        </w:rPr>
        <w:t>:</w:t>
      </w:r>
    </w:p>
    <w:p w14:paraId="302A45AD" w14:textId="60BFD164" w:rsidR="006C5F98" w:rsidRDefault="006C5F98" w:rsidP="006C5F98">
      <w:pPr>
        <w:autoSpaceDE w:val="0"/>
        <w:autoSpaceDN w:val="0"/>
        <w:adjustRightInd w:val="0"/>
        <w:spacing w:after="0" w:line="240" w:lineRule="auto"/>
        <w:ind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43C19451" w14:textId="3A496AD5" w:rsidR="008C224E" w:rsidRPr="00FA7FEB" w:rsidRDefault="008C224E" w:rsidP="008C224E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noProof/>
          <w:position w:val="-20"/>
          <w:sz w:val="24"/>
          <w:szCs w:val="24"/>
          <w:lang w:val="en-US"/>
        </w:rPr>
        <w:drawing>
          <wp:inline distT="0" distB="0" distL="0" distR="0" wp14:anchorId="7B8BF84D" wp14:editId="1B5EABA0">
            <wp:extent cx="1343025" cy="371475"/>
            <wp:effectExtent l="0" t="0" r="952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02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A7FEB">
        <w:rPr>
          <w:rFonts w:ascii="Times New Roman" w:hAnsi="Times New Roman" w:cs="Times New Roman"/>
          <w:sz w:val="24"/>
          <w:szCs w:val="24"/>
          <w:lang w:val="ru-RU"/>
        </w:rPr>
        <w:t xml:space="preserve">                                                              (4)</w:t>
      </w:r>
    </w:p>
    <w:p w14:paraId="4E8421F2" w14:textId="7B9D3389" w:rsidR="008C224E" w:rsidRPr="008C224E" w:rsidRDefault="008C224E" w:rsidP="008C224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ru-RU"/>
        </w:rPr>
      </w:pPr>
      <w:r w:rsidRPr="008C224E">
        <w:rPr>
          <w:rFonts w:ascii="Times New Roman" w:hAnsi="Times New Roman" w:cs="Times New Roman"/>
          <w:noProof/>
          <w:color w:val="000000"/>
          <w:position w:val="-7"/>
          <w:sz w:val="24"/>
          <w:szCs w:val="24"/>
          <w:lang w:val="en-US"/>
        </w:rPr>
        <w:drawing>
          <wp:inline distT="0" distB="0" distL="0" distR="0" wp14:anchorId="0A56EFDE" wp14:editId="2D128AC0">
            <wp:extent cx="676275" cy="152400"/>
            <wp:effectExtent l="0" t="0" r="952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C224E">
        <w:rPr>
          <w:rFonts w:ascii="Times New Roman" w:hAnsi="Times New Roman" w:cs="Times New Roman"/>
          <w:color w:val="000000"/>
          <w:sz w:val="24"/>
          <w:szCs w:val="24"/>
          <w:lang w:val="ru-RU"/>
        </w:rPr>
        <w:t>=</w:t>
      </w:r>
      <w:r w:rsidRPr="00FA7FEB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r w:rsidRPr="008C224E">
        <w:rPr>
          <w:rFonts w:ascii="Times New Roman" w:hAnsi="Times New Roman" w:cs="Times New Roman"/>
          <w:noProof/>
          <w:color w:val="0000FF"/>
          <w:position w:val="-20"/>
          <w:sz w:val="24"/>
          <w:szCs w:val="24"/>
          <w:lang w:val="en-US"/>
        </w:rPr>
        <w:drawing>
          <wp:inline distT="0" distB="0" distL="0" distR="0" wp14:anchorId="443CE067" wp14:editId="50BE5A70">
            <wp:extent cx="752475" cy="342900"/>
            <wp:effectExtent l="0" t="0" r="952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D5797C" w14:textId="77777777" w:rsidR="008C224E" w:rsidRPr="00FA7FEB" w:rsidRDefault="008C224E" w:rsidP="008C224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</w:p>
    <w:p w14:paraId="39D0D779" w14:textId="2A2281AB" w:rsidR="006C5F98" w:rsidRPr="006C5F98" w:rsidRDefault="006C5F98" w:rsidP="006C5F98">
      <w:pPr>
        <w:autoSpaceDE w:val="0"/>
        <w:autoSpaceDN w:val="0"/>
        <w:adjustRightInd w:val="0"/>
        <w:spacing w:after="0" w:line="240" w:lineRule="auto"/>
        <w:ind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383F7D3B" w14:textId="77777777" w:rsidR="006C5F98" w:rsidRPr="006C5F98" w:rsidRDefault="006C5F98" w:rsidP="006C5F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</w:p>
    <w:p w14:paraId="03181FED" w14:textId="77777777" w:rsidR="006C5F98" w:rsidRPr="006C5F98" w:rsidRDefault="006C5F98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  <w:lang w:val="ru-RU"/>
        </w:rPr>
      </w:pPr>
    </w:p>
    <w:p w14:paraId="5292A92C" w14:textId="5F70E8BB" w:rsidR="006C5F98" w:rsidRDefault="006C5F98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</w:rPr>
      </w:pPr>
    </w:p>
    <w:p w14:paraId="32507580" w14:textId="1146CCD3" w:rsidR="008C224E" w:rsidRPr="00FA7FEB" w:rsidRDefault="008C224E" w:rsidP="008C224E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noProof/>
          <w:position w:val="-27"/>
          <w:sz w:val="24"/>
          <w:szCs w:val="24"/>
          <w:lang w:val="en-US"/>
        </w:rPr>
        <w:drawing>
          <wp:inline distT="0" distB="0" distL="0" distR="0" wp14:anchorId="31AC1939" wp14:editId="46817012">
            <wp:extent cx="1866900" cy="43815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A7FEB">
        <w:rPr>
          <w:rFonts w:ascii="Times New Roman" w:hAnsi="Times New Roman" w:cs="Times New Roman"/>
          <w:sz w:val="24"/>
          <w:szCs w:val="24"/>
          <w:lang w:val="ru-RU"/>
        </w:rPr>
        <w:t xml:space="preserve">                                                       (5)</w:t>
      </w:r>
    </w:p>
    <w:p w14:paraId="3A6AA5FB" w14:textId="0F6E3B13" w:rsidR="008C224E" w:rsidRDefault="008C224E" w:rsidP="008C224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  <w:r w:rsidRPr="008C224E">
        <w:rPr>
          <w:rFonts w:ascii="Times New Roman" w:hAnsi="Times New Roman" w:cs="Times New Roman"/>
          <w:noProof/>
          <w:color w:val="000000"/>
          <w:position w:val="-7"/>
          <w:sz w:val="24"/>
          <w:szCs w:val="24"/>
          <w:lang w:val="en-US"/>
        </w:rPr>
        <w:drawing>
          <wp:inline distT="0" distB="0" distL="0" distR="0" wp14:anchorId="08E53C45" wp14:editId="0A8C930A">
            <wp:extent cx="666750" cy="1524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C224E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= </w:t>
      </w:r>
      <w:r w:rsidRPr="008C224E">
        <w:rPr>
          <w:rFonts w:ascii="Times New Roman" w:hAnsi="Times New Roman" w:cs="Times New Roman"/>
          <w:noProof/>
          <w:color w:val="0000FF"/>
          <w:position w:val="-25"/>
          <w:sz w:val="24"/>
          <w:szCs w:val="24"/>
          <w:lang w:val="en-US"/>
        </w:rPr>
        <w:drawing>
          <wp:inline distT="0" distB="0" distL="0" distR="0" wp14:anchorId="5D45D9FD" wp14:editId="5DE772EC">
            <wp:extent cx="847725" cy="361950"/>
            <wp:effectExtent l="0" t="0" r="952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72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DCF5C3" w14:textId="41CCF39C" w:rsidR="0084436E" w:rsidRDefault="0084436E" w:rsidP="008C224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  <w:lang w:val="ru-RU"/>
        </w:rPr>
      </w:pPr>
    </w:p>
    <w:p w14:paraId="6EAA833B" w14:textId="03BDF1A7" w:rsidR="0084436E" w:rsidRDefault="0084436E" w:rsidP="0084436E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Из распределения Пуассона вывести решение для порога </w:t>
      </w:r>
      <w:r>
        <w:rPr>
          <w:rFonts w:ascii="Times New Roman" w:hAnsi="Times New Roman" w:cs="Times New Roman"/>
          <w:sz w:val="24"/>
          <w:szCs w:val="24"/>
          <w:lang w:val="en-CA"/>
        </w:rPr>
        <w:t>S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будет как минимум не наглядно – воспользуемся к</w:t>
      </w:r>
      <w:r w:rsidRPr="0084436E">
        <w:rPr>
          <w:rFonts w:ascii="Times New Roman" w:hAnsi="Times New Roman" w:cs="Times New Roman"/>
          <w:sz w:val="24"/>
          <w:szCs w:val="24"/>
          <w:lang w:val="ru-RU"/>
        </w:rPr>
        <w:t>вантильн</w:t>
      </w:r>
      <w:r>
        <w:rPr>
          <w:rFonts w:ascii="Times New Roman" w:hAnsi="Times New Roman" w:cs="Times New Roman"/>
          <w:sz w:val="24"/>
          <w:szCs w:val="24"/>
          <w:lang w:val="ru-RU"/>
        </w:rPr>
        <w:t>ой</w:t>
      </w:r>
      <w:r w:rsidRPr="0084436E">
        <w:rPr>
          <w:rFonts w:ascii="Times New Roman" w:hAnsi="Times New Roman" w:cs="Times New Roman"/>
          <w:sz w:val="24"/>
          <w:szCs w:val="24"/>
          <w:lang w:val="ru-RU"/>
        </w:rPr>
        <w:t xml:space="preserve"> функци</w:t>
      </w:r>
      <w:r>
        <w:rPr>
          <w:rFonts w:ascii="Times New Roman" w:hAnsi="Times New Roman" w:cs="Times New Roman"/>
          <w:sz w:val="24"/>
          <w:szCs w:val="24"/>
          <w:lang w:val="ru-RU"/>
        </w:rPr>
        <w:t>ей</w:t>
      </w:r>
      <w:r w:rsidRPr="0084436E">
        <w:rPr>
          <w:rFonts w:ascii="Times New Roman" w:hAnsi="Times New Roman" w:cs="Times New Roman"/>
          <w:sz w:val="24"/>
          <w:szCs w:val="24"/>
          <w:lang w:val="ru-RU"/>
        </w:rPr>
        <w:t xml:space="preserve"> нормального распределения выраж</w:t>
      </w:r>
      <w:r>
        <w:rPr>
          <w:rFonts w:ascii="Times New Roman" w:hAnsi="Times New Roman" w:cs="Times New Roman"/>
          <w:sz w:val="24"/>
          <w:szCs w:val="24"/>
          <w:lang w:val="ru-RU"/>
        </w:rPr>
        <w:t>енную</w:t>
      </w:r>
      <w:r w:rsidRPr="0084436E">
        <w:rPr>
          <w:rFonts w:ascii="Times New Roman" w:hAnsi="Times New Roman" w:cs="Times New Roman"/>
          <w:sz w:val="24"/>
          <w:szCs w:val="24"/>
          <w:lang w:val="ru-RU"/>
        </w:rPr>
        <w:t xml:space="preserve"> через обратную функцию ошибок:</w:t>
      </w:r>
    </w:p>
    <w:p w14:paraId="28EC46C5" w14:textId="0B63C8C3" w:rsidR="0084436E" w:rsidRDefault="0084436E" w:rsidP="0084436E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2D38FB47" w14:textId="41211ACC" w:rsidR="0084436E" w:rsidRDefault="0084436E" w:rsidP="0084436E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noProof/>
          <w:position w:val="-7"/>
          <w:sz w:val="24"/>
          <w:szCs w:val="24"/>
          <w:lang w:val="en-US"/>
        </w:rPr>
        <w:drawing>
          <wp:inline distT="0" distB="0" distL="0" distR="0" wp14:anchorId="7142DD84" wp14:editId="6EAED08D">
            <wp:extent cx="2571750" cy="1905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                                        (6)</w:t>
      </w:r>
    </w:p>
    <w:p w14:paraId="2E0DEA63" w14:textId="368AA748" w:rsidR="0084436E" w:rsidRDefault="0084436E" w:rsidP="0084436E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0040360C" w14:textId="618BAEE4" w:rsidR="0084436E" w:rsidRDefault="0084436E" w:rsidP="0084436E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Для первого процентиля выражение имеет вид:</w:t>
      </w:r>
    </w:p>
    <w:p w14:paraId="585E590A" w14:textId="77777777" w:rsidR="0084436E" w:rsidRDefault="0084436E" w:rsidP="0084436E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48A21F76" w14:textId="39D87C30" w:rsidR="0084436E" w:rsidRPr="0084436E" w:rsidRDefault="0084436E" w:rsidP="0084436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noProof/>
          <w:position w:val="-5"/>
          <w:sz w:val="24"/>
          <w:szCs w:val="24"/>
          <w:lang w:val="en-US"/>
        </w:rPr>
        <w:drawing>
          <wp:inline distT="0" distB="0" distL="0" distR="0" wp14:anchorId="479DDC17" wp14:editId="610E9212">
            <wp:extent cx="1790700" cy="18415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36E">
        <w:rPr>
          <w:rFonts w:ascii="Times New Roman" w:hAnsi="Times New Roman" w:cs="Times New Roman"/>
          <w:sz w:val="24"/>
          <w:szCs w:val="24"/>
          <w:lang w:val="ru-RU"/>
        </w:rPr>
        <w:t xml:space="preserve">= </w:t>
      </w:r>
      <w:r>
        <w:rPr>
          <w:rFonts w:ascii="Times New Roman" w:hAnsi="Times New Roman" w:cs="Times New Roman"/>
          <w:noProof/>
          <w:position w:val="-5"/>
          <w:sz w:val="24"/>
          <w:szCs w:val="24"/>
          <w:lang w:val="en-US"/>
        </w:rPr>
        <w:drawing>
          <wp:inline distT="0" distB="0" distL="0" distR="0" wp14:anchorId="37E789E6" wp14:editId="3CD105CE">
            <wp:extent cx="2095500" cy="18415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112E28" w14:textId="10C31DB5" w:rsidR="0084436E" w:rsidRPr="0084436E" w:rsidRDefault="0084436E" w:rsidP="0084436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</w:p>
    <w:p w14:paraId="37B67982" w14:textId="174DD91D" w:rsidR="0084436E" w:rsidRPr="0084436E" w:rsidRDefault="0084436E" w:rsidP="0084436E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Вычислим первый процентиль для </w:t>
      </w:r>
      <w:r w:rsidR="0032397A">
        <w:rPr>
          <w:rFonts w:ascii="Times New Roman" w:hAnsi="Times New Roman" w:cs="Times New Roman"/>
          <w:sz w:val="24"/>
          <w:szCs w:val="24"/>
          <w:lang w:val="ru-RU"/>
        </w:rPr>
        <w:t>выражения (6) при Т=1е4 и Р=1%.</w:t>
      </w:r>
    </w:p>
    <w:p w14:paraId="67D6120F" w14:textId="208ED8C5" w:rsidR="0084436E" w:rsidRDefault="0084436E" w:rsidP="0084436E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05FF78D2" w14:textId="35C54ABB" w:rsidR="0032397A" w:rsidRDefault="0032397A" w:rsidP="0032397A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position w:val="-7"/>
          <w:sz w:val="24"/>
          <w:szCs w:val="24"/>
          <w:lang w:val="en-US"/>
        </w:rPr>
        <w:drawing>
          <wp:inline distT="0" distB="0" distL="0" distR="0" wp14:anchorId="4245ACB5" wp14:editId="2A37A4A9">
            <wp:extent cx="1924050" cy="1524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0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E99985" w14:textId="501F1CF7" w:rsidR="0032397A" w:rsidRPr="0032397A" w:rsidRDefault="0032397A" w:rsidP="0032397A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noProof/>
          <w:position w:val="-5"/>
          <w:sz w:val="24"/>
          <w:szCs w:val="24"/>
          <w:lang w:val="en-US"/>
        </w:rPr>
        <w:drawing>
          <wp:inline distT="0" distB="0" distL="0" distR="0" wp14:anchorId="26AD0019" wp14:editId="291AB632">
            <wp:extent cx="1771650" cy="18415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= </w:t>
      </w:r>
      <w:r w:rsidRPr="0032397A">
        <w:rPr>
          <w:rFonts w:ascii="Times New Roman" w:hAnsi="Times New Roman" w:cs="Times New Roman"/>
          <w:sz w:val="24"/>
          <w:szCs w:val="24"/>
          <w:lang w:val="ru-RU"/>
        </w:rPr>
        <w:t>77.62272801</w:t>
      </w:r>
    </w:p>
    <w:p w14:paraId="2CBDE01E" w14:textId="77777777" w:rsidR="008C224E" w:rsidRPr="00FA7FEB" w:rsidRDefault="008C224E" w:rsidP="008C224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</w:p>
    <w:p w14:paraId="099D2F6B" w14:textId="76EE29D2" w:rsidR="006C5F98" w:rsidRDefault="00FA7FEB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</w:rPr>
      </w:pPr>
      <w:r w:rsidRPr="00FA7FEB">
        <w:rPr>
          <w:rFonts w:ascii="Times New Roman" w:hAnsi="Times New Roman" w:cs="Times New Roman"/>
        </w:rPr>
        <w:t>Для эксперимента рассчитаем по формулам (2) и (</w:t>
      </w:r>
      <w:r w:rsidR="0084436E">
        <w:rPr>
          <w:rFonts w:ascii="Times New Roman" w:hAnsi="Times New Roman" w:cs="Times New Roman"/>
          <w:lang w:val="ru-RU"/>
        </w:rPr>
        <w:t>5</w:t>
      </w:r>
      <w:r w:rsidRPr="00FA7FEB">
        <w:rPr>
          <w:rFonts w:ascii="Times New Roman" w:hAnsi="Times New Roman" w:cs="Times New Roman"/>
        </w:rPr>
        <w:t xml:space="preserve">) вероятность для значений Т=1е4, S=77, Р=1% </w:t>
      </w:r>
    </w:p>
    <w:p w14:paraId="5EA063BE" w14:textId="4A1F5E9E" w:rsidR="00FA7FEB" w:rsidRDefault="00FA7FEB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</w:rPr>
      </w:pPr>
    </w:p>
    <w:p w14:paraId="1E6E07B0" w14:textId="605C3C7D" w:rsidR="00FA7FEB" w:rsidRPr="0084436E" w:rsidRDefault="00FA7FEB" w:rsidP="00FA7FE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noProof/>
          <w:position w:val="-7"/>
          <w:sz w:val="24"/>
          <w:szCs w:val="24"/>
          <w:lang w:val="en-US"/>
        </w:rPr>
        <w:drawing>
          <wp:inline distT="0" distB="0" distL="0" distR="0" wp14:anchorId="48C09056" wp14:editId="0756BD26">
            <wp:extent cx="1066800" cy="1524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36E">
        <w:rPr>
          <w:rFonts w:ascii="Times New Roman" w:hAnsi="Times New Roman" w:cs="Times New Roman"/>
          <w:sz w:val="24"/>
          <w:szCs w:val="24"/>
          <w:lang w:val="ru-RU"/>
        </w:rPr>
        <w:t>= 0.009715096838</w:t>
      </w:r>
    </w:p>
    <w:p w14:paraId="46AEDF6E" w14:textId="6B139341" w:rsidR="00FA7FEB" w:rsidRPr="0084436E" w:rsidRDefault="00FA7FEB" w:rsidP="00FA7FE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noProof/>
          <w:position w:val="-7"/>
          <w:sz w:val="24"/>
          <w:szCs w:val="24"/>
          <w:lang w:val="en-US"/>
        </w:rPr>
        <w:drawing>
          <wp:inline distT="0" distB="0" distL="0" distR="0" wp14:anchorId="0ACF1D97" wp14:editId="36DBC26D">
            <wp:extent cx="1514475" cy="152400"/>
            <wp:effectExtent l="0" t="0" r="952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36E">
        <w:rPr>
          <w:rFonts w:ascii="Times New Roman" w:hAnsi="Times New Roman" w:cs="Times New Roman"/>
          <w:sz w:val="24"/>
          <w:szCs w:val="24"/>
          <w:lang w:val="ru-RU"/>
        </w:rPr>
        <w:t>= 0.01000799541</w:t>
      </w:r>
    </w:p>
    <w:p w14:paraId="20B8F009" w14:textId="77777777" w:rsidR="00FA7FEB" w:rsidRPr="0084436E" w:rsidRDefault="00FA7FEB" w:rsidP="00FA7FE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</w:p>
    <w:p w14:paraId="307DB123" w14:textId="10B7E415" w:rsidR="00FA7FEB" w:rsidRPr="0032397A" w:rsidRDefault="00FA7FEB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  <w:lang w:val="ru-RU"/>
        </w:rPr>
      </w:pPr>
      <w:r w:rsidRPr="00FA7FEB">
        <w:rPr>
          <w:rFonts w:ascii="Times New Roman" w:hAnsi="Times New Roman" w:cs="Times New Roman"/>
        </w:rPr>
        <w:t>и</w:t>
      </w:r>
      <w:r w:rsidR="0032397A">
        <w:rPr>
          <w:rFonts w:ascii="Times New Roman" w:hAnsi="Times New Roman" w:cs="Times New Roman"/>
          <w:lang w:val="ru-RU"/>
        </w:rPr>
        <w:t xml:space="preserve">, </w:t>
      </w:r>
      <w:r w:rsidR="0032397A" w:rsidRPr="00FA7FEB">
        <w:rPr>
          <w:rFonts w:ascii="Times New Roman" w:hAnsi="Times New Roman" w:cs="Times New Roman"/>
        </w:rPr>
        <w:t>для подтверждения</w:t>
      </w:r>
      <w:r w:rsidR="0032397A">
        <w:rPr>
          <w:rFonts w:ascii="Times New Roman" w:hAnsi="Times New Roman" w:cs="Times New Roman"/>
          <w:lang w:val="ru-RU"/>
        </w:rPr>
        <w:t>,</w:t>
      </w:r>
      <w:r w:rsidRPr="00FA7FEB">
        <w:rPr>
          <w:rFonts w:ascii="Times New Roman" w:hAnsi="Times New Roman" w:cs="Times New Roman"/>
        </w:rPr>
        <w:t xml:space="preserve"> </w:t>
      </w:r>
      <w:r w:rsidR="0032397A">
        <w:rPr>
          <w:rFonts w:ascii="Times New Roman" w:hAnsi="Times New Roman" w:cs="Times New Roman"/>
          <w:lang w:val="ru-RU"/>
        </w:rPr>
        <w:t>смоделируем</w:t>
      </w:r>
      <w:r w:rsidRPr="00FA7FEB">
        <w:rPr>
          <w:rFonts w:ascii="Times New Roman" w:hAnsi="Times New Roman" w:cs="Times New Roman"/>
        </w:rPr>
        <w:t xml:space="preserve"> в </w:t>
      </w:r>
      <w:r w:rsidR="0032397A">
        <w:rPr>
          <w:rFonts w:ascii="Times New Roman" w:hAnsi="Times New Roman" w:cs="Times New Roman"/>
          <w:lang w:val="en-CA"/>
        </w:rPr>
        <w:t>MatLab</w:t>
      </w:r>
      <w:r w:rsidRPr="00FA7FEB">
        <w:rPr>
          <w:rFonts w:ascii="Times New Roman" w:hAnsi="Times New Roman" w:cs="Times New Roman"/>
        </w:rPr>
        <w:t xml:space="preserve"> для указаных параметров</w:t>
      </w:r>
      <w:r w:rsidR="0032397A" w:rsidRPr="0032397A">
        <w:rPr>
          <w:rFonts w:ascii="Times New Roman" w:hAnsi="Times New Roman" w:cs="Times New Roman"/>
          <w:lang w:val="ru-RU"/>
        </w:rPr>
        <w:t>:</w:t>
      </w:r>
      <w:bookmarkStart w:id="0" w:name="_GoBack"/>
      <w:bookmarkEnd w:id="0"/>
    </w:p>
    <w:p w14:paraId="6B36FEC3" w14:textId="37D8627F" w:rsidR="00FA7FEB" w:rsidRDefault="00FA7FEB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</w:rPr>
      </w:pPr>
    </w:p>
    <w:p w14:paraId="03476C18" w14:textId="55957F59" w:rsidR="00FA7FEB" w:rsidRDefault="008B0EE0" w:rsidP="008A4C09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22B8C8C" wp14:editId="21B91CE0">
            <wp:extent cx="6477000" cy="2565400"/>
            <wp:effectExtent l="0" t="0" r="0" b="635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256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9CE684" w14:textId="2FF7EB3D" w:rsidR="008A4C09" w:rsidRDefault="008A4C09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</w:rPr>
      </w:pPr>
    </w:p>
    <w:p w14:paraId="550845D8" w14:textId="33E23DF2" w:rsidR="008A4C09" w:rsidRDefault="008A4C09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</w:rPr>
      </w:pPr>
      <w:r w:rsidRPr="008A4C09">
        <w:rPr>
          <w:rFonts w:ascii="Times New Roman" w:hAnsi="Times New Roman" w:cs="Times New Roman"/>
        </w:rPr>
        <w:t>видно что эксперимент подтверждает расчет.</w:t>
      </w:r>
    </w:p>
    <w:sectPr w:rsidR="008A4C09" w:rsidSect="0045439B">
      <w:pgSz w:w="11906" w:h="16838" w:code="9"/>
      <w:pgMar w:top="1134" w:right="567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zMDEzNLQwM7UwNTRQ0lEKTi0uzszPAykwrwUAxxGKCywAAAA="/>
  </w:docVars>
  <w:rsids>
    <w:rsidRoot w:val="00BC17E1"/>
    <w:rsid w:val="00007347"/>
    <w:rsid w:val="0002264A"/>
    <w:rsid w:val="000307B3"/>
    <w:rsid w:val="000871D6"/>
    <w:rsid w:val="000A57FD"/>
    <w:rsid w:val="00115ABB"/>
    <w:rsid w:val="00145190"/>
    <w:rsid w:val="00252897"/>
    <w:rsid w:val="002B5153"/>
    <w:rsid w:val="0032397A"/>
    <w:rsid w:val="00366C57"/>
    <w:rsid w:val="00384AE3"/>
    <w:rsid w:val="003C1D34"/>
    <w:rsid w:val="003C3504"/>
    <w:rsid w:val="00427AFC"/>
    <w:rsid w:val="00442A82"/>
    <w:rsid w:val="00447FF3"/>
    <w:rsid w:val="0045439B"/>
    <w:rsid w:val="00462E14"/>
    <w:rsid w:val="004C0123"/>
    <w:rsid w:val="00502B31"/>
    <w:rsid w:val="00517EAD"/>
    <w:rsid w:val="00543077"/>
    <w:rsid w:val="005948D6"/>
    <w:rsid w:val="005D39F4"/>
    <w:rsid w:val="00626CB1"/>
    <w:rsid w:val="00651A4C"/>
    <w:rsid w:val="00670704"/>
    <w:rsid w:val="00681BC8"/>
    <w:rsid w:val="006A0AC0"/>
    <w:rsid w:val="006C5F98"/>
    <w:rsid w:val="007174BF"/>
    <w:rsid w:val="00722414"/>
    <w:rsid w:val="007C7607"/>
    <w:rsid w:val="008351FC"/>
    <w:rsid w:val="0084436E"/>
    <w:rsid w:val="0086166A"/>
    <w:rsid w:val="00885E98"/>
    <w:rsid w:val="008A4C09"/>
    <w:rsid w:val="008B0EE0"/>
    <w:rsid w:val="008C060C"/>
    <w:rsid w:val="008C224E"/>
    <w:rsid w:val="009044B4"/>
    <w:rsid w:val="00960ED8"/>
    <w:rsid w:val="00971477"/>
    <w:rsid w:val="0099445A"/>
    <w:rsid w:val="009D1189"/>
    <w:rsid w:val="009D6A16"/>
    <w:rsid w:val="009F52D6"/>
    <w:rsid w:val="00A42DD9"/>
    <w:rsid w:val="00A505AE"/>
    <w:rsid w:val="00A92202"/>
    <w:rsid w:val="00B843C6"/>
    <w:rsid w:val="00BA4FE2"/>
    <w:rsid w:val="00BB5A88"/>
    <w:rsid w:val="00BC17E1"/>
    <w:rsid w:val="00BC72DE"/>
    <w:rsid w:val="00BF5EC7"/>
    <w:rsid w:val="00C321F3"/>
    <w:rsid w:val="00C745BF"/>
    <w:rsid w:val="00CA3949"/>
    <w:rsid w:val="00CE2AD0"/>
    <w:rsid w:val="00D1779B"/>
    <w:rsid w:val="00D243E3"/>
    <w:rsid w:val="00D41350"/>
    <w:rsid w:val="00DA276F"/>
    <w:rsid w:val="00DD3328"/>
    <w:rsid w:val="00E6316F"/>
    <w:rsid w:val="00E74FD5"/>
    <w:rsid w:val="00ED2ED6"/>
    <w:rsid w:val="00FA7FEB"/>
    <w:rsid w:val="00FD2249"/>
    <w:rsid w:val="00FD2C51"/>
    <w:rsid w:val="00FF7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22B487"/>
  <w15:chartTrackingRefBased/>
  <w15:docId w15:val="{54620559-D1DF-4518-9977-F98C1E5505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be-B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26CB1"/>
    <w:rPr>
      <w:color w:val="808080"/>
    </w:rPr>
  </w:style>
  <w:style w:type="table" w:styleId="TableGrid">
    <w:name w:val="Table Grid"/>
    <w:basedOn w:val="TableNormal"/>
    <w:uiPriority w:val="39"/>
    <w:rsid w:val="00C321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DOutput">
    <w:name w:val="2D Output"/>
    <w:uiPriority w:val="99"/>
    <w:rsid w:val="0045439B"/>
    <w:rPr>
      <w:color w:val="0000FF"/>
    </w:rPr>
  </w:style>
  <w:style w:type="character" w:customStyle="1" w:styleId="Text">
    <w:name w:val="Text"/>
    <w:uiPriority w:val="99"/>
    <w:rsid w:val="0045439B"/>
    <w:rPr>
      <w:color w:val="000000"/>
    </w:rPr>
  </w:style>
  <w:style w:type="paragraph" w:customStyle="1" w:styleId="MapleOutput1">
    <w:name w:val="Maple Output1"/>
    <w:uiPriority w:val="99"/>
    <w:rsid w:val="0045439B"/>
    <w:pPr>
      <w:autoSpaceDE w:val="0"/>
      <w:autoSpaceDN w:val="0"/>
      <w:adjustRightInd w:val="0"/>
      <w:spacing w:after="0" w:line="312" w:lineRule="auto"/>
      <w:jc w:val="center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wmf"/><Relationship Id="rId18" Type="http://schemas.openxmlformats.org/officeDocument/2006/relationships/image" Target="media/image15.wmf"/><Relationship Id="rId26" Type="http://schemas.openxmlformats.org/officeDocument/2006/relationships/image" Target="media/image23.wmf"/><Relationship Id="rId3" Type="http://schemas.openxmlformats.org/officeDocument/2006/relationships/webSettings" Target="webSettings.xml"/><Relationship Id="rId21" Type="http://schemas.openxmlformats.org/officeDocument/2006/relationships/image" Target="media/image18.wmf"/><Relationship Id="rId7" Type="http://schemas.openxmlformats.org/officeDocument/2006/relationships/image" Target="media/image4.png"/><Relationship Id="rId12" Type="http://schemas.openxmlformats.org/officeDocument/2006/relationships/image" Target="media/image9.wmf"/><Relationship Id="rId17" Type="http://schemas.openxmlformats.org/officeDocument/2006/relationships/image" Target="media/image14.wmf"/><Relationship Id="rId25" Type="http://schemas.openxmlformats.org/officeDocument/2006/relationships/image" Target="media/image22.wmf"/><Relationship Id="rId33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3.wmf"/><Relationship Id="rId20" Type="http://schemas.openxmlformats.org/officeDocument/2006/relationships/image" Target="media/image17.wmf"/><Relationship Id="rId29" Type="http://schemas.openxmlformats.org/officeDocument/2006/relationships/image" Target="media/image26.wmf"/><Relationship Id="rId1" Type="http://schemas.openxmlformats.org/officeDocument/2006/relationships/styles" Target="styles.xml"/><Relationship Id="rId6" Type="http://schemas.openxmlformats.org/officeDocument/2006/relationships/image" Target="media/image3.wmf"/><Relationship Id="rId11" Type="http://schemas.openxmlformats.org/officeDocument/2006/relationships/image" Target="media/image8.png"/><Relationship Id="rId24" Type="http://schemas.openxmlformats.org/officeDocument/2006/relationships/image" Target="media/image21.wmf"/><Relationship Id="rId32" Type="http://schemas.openxmlformats.org/officeDocument/2006/relationships/fontTable" Target="fontTable.xml"/><Relationship Id="rId5" Type="http://schemas.openxmlformats.org/officeDocument/2006/relationships/image" Target="media/image2.wmf"/><Relationship Id="rId15" Type="http://schemas.openxmlformats.org/officeDocument/2006/relationships/image" Target="media/image12.wmf"/><Relationship Id="rId23" Type="http://schemas.openxmlformats.org/officeDocument/2006/relationships/image" Target="media/image20.wmf"/><Relationship Id="rId28" Type="http://schemas.openxmlformats.org/officeDocument/2006/relationships/image" Target="media/image25.wmf"/><Relationship Id="rId10" Type="http://schemas.openxmlformats.org/officeDocument/2006/relationships/image" Target="media/image7.wmf"/><Relationship Id="rId19" Type="http://schemas.openxmlformats.org/officeDocument/2006/relationships/image" Target="media/image16.wmf"/><Relationship Id="rId31" Type="http://schemas.openxmlformats.org/officeDocument/2006/relationships/image" Target="media/image28.png"/><Relationship Id="rId4" Type="http://schemas.openxmlformats.org/officeDocument/2006/relationships/image" Target="media/image1.wmf"/><Relationship Id="rId9" Type="http://schemas.openxmlformats.org/officeDocument/2006/relationships/image" Target="media/image6.wmf"/><Relationship Id="rId14" Type="http://schemas.openxmlformats.org/officeDocument/2006/relationships/image" Target="media/image11.wmf"/><Relationship Id="rId22" Type="http://schemas.openxmlformats.org/officeDocument/2006/relationships/image" Target="media/image19.wmf"/><Relationship Id="rId27" Type="http://schemas.openxmlformats.org/officeDocument/2006/relationships/image" Target="media/image24.wmf"/><Relationship Id="rId30" Type="http://schemas.openxmlformats.org/officeDocument/2006/relationships/image" Target="media/image27.wmf"/><Relationship Id="rId8" Type="http://schemas.openxmlformats.org/officeDocument/2006/relationships/image" Target="media/image5.wm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4</Pages>
  <Words>482</Words>
  <Characters>2753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 Bill</dc:creator>
  <cp:keywords/>
  <dc:description/>
  <cp:lastModifiedBy>Den Bill</cp:lastModifiedBy>
  <cp:revision>9</cp:revision>
  <cp:lastPrinted>2019-10-28T08:37:00Z</cp:lastPrinted>
  <dcterms:created xsi:type="dcterms:W3CDTF">2019-10-28T07:29:00Z</dcterms:created>
  <dcterms:modified xsi:type="dcterms:W3CDTF">2019-10-28T13:27:00Z</dcterms:modified>
</cp:coreProperties>
</file>